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766D4839" w:rsidR="005E56E3" w:rsidRPr="009311DE" w:rsidRDefault="00A72455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Hydrocarbon Family Movie</w:t>
      </w:r>
      <w:r w:rsidR="00E8181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3A526BE6" w14:textId="0A6ECA24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0BF5178B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have watched the video </w:t>
      </w:r>
      <w:r w:rsidR="00E81818">
        <w:rPr>
          <w:rFonts w:asciiTheme="minorHAnsi" w:hAnsiTheme="minorHAnsi" w:cstheme="minorHAnsi"/>
          <w:sz w:val="24"/>
          <w:szCs w:val="24"/>
        </w:rPr>
        <w:t xml:space="preserve">on </w:t>
      </w:r>
      <w:r w:rsidR="00A72455">
        <w:rPr>
          <w:rFonts w:asciiTheme="minorHAnsi" w:hAnsiTheme="minorHAnsi" w:cstheme="minorHAnsi"/>
          <w:sz w:val="24"/>
          <w:szCs w:val="24"/>
        </w:rPr>
        <w:t>Hydrocarbon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5FE8CC7" w14:textId="426DCEAE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E81818">
        <w:rPr>
          <w:rFonts w:asciiTheme="minorHAnsi" w:hAnsiTheme="minorHAnsi" w:cstheme="minorHAnsi"/>
          <w:sz w:val="24"/>
          <w:szCs w:val="24"/>
        </w:rPr>
        <w:t xml:space="preserve">describe what </w:t>
      </w:r>
      <w:r w:rsidR="00A72455">
        <w:rPr>
          <w:rFonts w:asciiTheme="minorHAnsi" w:hAnsiTheme="minorHAnsi" w:cstheme="minorHAnsi"/>
          <w:sz w:val="24"/>
          <w:szCs w:val="24"/>
        </w:rPr>
        <w:t>Hydrocarbons are and the difference between alkanes, alkenes and alkyne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4A792CDE" w14:textId="64603B90" w:rsidR="003D4A73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are going to </w:t>
      </w:r>
      <w:r w:rsidR="00A72455">
        <w:rPr>
          <w:rFonts w:asciiTheme="minorHAnsi" w:hAnsiTheme="minorHAnsi" w:cstheme="minorHAnsi"/>
          <w:sz w:val="24"/>
          <w:szCs w:val="24"/>
        </w:rPr>
        <w:t>make your own movie to explain the difference between the hydrocarbon families</w:t>
      </w:r>
      <w:r w:rsidR="005D334D">
        <w:rPr>
          <w:rFonts w:asciiTheme="minorHAnsi" w:hAnsiTheme="minorHAnsi" w:cstheme="minorHAnsi"/>
          <w:sz w:val="24"/>
          <w:szCs w:val="24"/>
        </w:rPr>
        <w:t>.</w:t>
      </w:r>
    </w:p>
    <w:p w14:paraId="61F81445" w14:textId="0542A6B8" w:rsidR="00302CD4" w:rsidRPr="009311DE" w:rsidRDefault="00573A31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573A31">
        <w:drawing>
          <wp:inline distT="0" distB="0" distL="0" distR="0" wp14:anchorId="6902955E" wp14:editId="22A63EE5">
            <wp:extent cx="4662805" cy="827287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76345"/>
                    <a:stretch/>
                  </pic:blipFill>
                  <pic:spPr bwMode="auto">
                    <a:xfrm>
                      <a:off x="0" y="0"/>
                      <a:ext cx="4686701" cy="831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B4EE4" w:rsidRPr="00AB4EE4">
        <w:rPr>
          <w:noProof/>
        </w:rPr>
        <w:t xml:space="preserve"> </w:t>
      </w:r>
      <w:r w:rsidR="000908A9">
        <w:rPr>
          <w:noProof/>
        </w:rPr>
        <w:t xml:space="preserve"> </w:t>
      </w:r>
    </w:p>
    <w:p w14:paraId="320FEB59" w14:textId="2ECB27AB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  <w:r w:rsidR="001456E6" w:rsidRPr="001456E6">
        <w:rPr>
          <w:noProof/>
        </w:rPr>
        <w:t xml:space="preserve"> </w:t>
      </w:r>
    </w:p>
    <w:p w14:paraId="797B4059" w14:textId="77092667" w:rsidR="005D334D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lecular models</w:t>
      </w:r>
    </w:p>
    <w:p w14:paraId="08608634" w14:textId="30778B24" w:rsidR="005D334D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ost-its</w:t>
      </w:r>
    </w:p>
    <w:p w14:paraId="7A0933B5" w14:textId="61A9C28E" w:rsid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rker pens</w:t>
      </w:r>
    </w:p>
    <w:p w14:paraId="4899B3A0" w14:textId="715248E2" w:rsidR="00A72455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Your mobile phone camera</w:t>
      </w:r>
    </w:p>
    <w:p w14:paraId="1AFEF14F" w14:textId="7EA6AB98" w:rsidR="006674E0" w:rsidRPr="00A72455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*Movie Maker app or Screencastomatic (or similar)</w:t>
      </w:r>
    </w:p>
    <w:p w14:paraId="5B11EE96" w14:textId="77777777" w:rsidR="00A72455" w:rsidRPr="005D334D" w:rsidRDefault="00A72455" w:rsidP="00A72455">
      <w:pPr>
        <w:pStyle w:val="ListParagraph"/>
        <w:jc w:val="both"/>
        <w:rPr>
          <w:rFonts w:asciiTheme="minorHAnsi" w:hAnsiTheme="minorHAnsi" w:cstheme="minorHAnsi"/>
          <w:color w:val="0070C0"/>
          <w:sz w:val="24"/>
          <w:szCs w:val="24"/>
        </w:rPr>
      </w:pPr>
    </w:p>
    <w:p w14:paraId="12D1B096" w14:textId="7B32EE0A" w:rsidR="00B10464" w:rsidRPr="009311DE" w:rsidRDefault="00B10464" w:rsidP="00B1046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1B66B23" w14:textId="67FCFEED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1. </w:t>
      </w:r>
      <w:r w:rsidR="00A72455">
        <w:rPr>
          <w:rFonts w:asciiTheme="minorHAnsi" w:hAnsiTheme="minorHAnsi" w:cstheme="minorHAnsi"/>
          <w:sz w:val="24"/>
          <w:szCs w:val="24"/>
        </w:rPr>
        <w:t>Make models of ethane, ethene, ethyne.</w:t>
      </w:r>
    </w:p>
    <w:p w14:paraId="60099930" w14:textId="77777777" w:rsidR="00A72455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2. </w:t>
      </w:r>
      <w:r w:rsidR="00A72455">
        <w:rPr>
          <w:rFonts w:asciiTheme="minorHAnsi" w:hAnsiTheme="minorHAnsi" w:cstheme="minorHAnsi"/>
          <w:sz w:val="24"/>
          <w:szCs w:val="24"/>
        </w:rPr>
        <w:t xml:space="preserve">Make small signs on the post-its with the important terms you want to explain: </w:t>
      </w:r>
    </w:p>
    <w:p w14:paraId="3B066863" w14:textId="77777777" w:rsidR="00A72455" w:rsidRDefault="00A72455" w:rsidP="00A72455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arbon, hydrogen, hydrocarbon</w:t>
      </w:r>
    </w:p>
    <w:p w14:paraId="4E38C880" w14:textId="3C8AFC86" w:rsidR="006674E0" w:rsidRDefault="00A72455" w:rsidP="00A72455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kane, alkene, alkyne</w:t>
      </w:r>
    </w:p>
    <w:p w14:paraId="53D29BCF" w14:textId="331504EA" w:rsidR="00A72455" w:rsidRDefault="00A72455" w:rsidP="00A72455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aturated, unsaturated</w:t>
      </w:r>
    </w:p>
    <w:p w14:paraId="486A44B2" w14:textId="63690977" w:rsidR="00A72455" w:rsidRDefault="00A72455" w:rsidP="00A72455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ingle bond, double bond, triple bond</w:t>
      </w:r>
    </w:p>
    <w:p w14:paraId="4F9D17F6" w14:textId="7CCC4EC0" w:rsidR="00A72455" w:rsidRPr="00A72455" w:rsidRDefault="00A72455" w:rsidP="00A72455">
      <w:pPr>
        <w:pStyle w:val="ListParagraph"/>
        <w:numPr>
          <w:ilvl w:val="0"/>
          <w:numId w:val="39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thane, ethene, ethyne</w:t>
      </w:r>
    </w:p>
    <w:p w14:paraId="72C8EC83" w14:textId="416BD67D" w:rsidR="001456E6" w:rsidRDefault="006674E0" w:rsidP="001456E6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3. </w:t>
      </w:r>
      <w:r w:rsidR="00A72455">
        <w:rPr>
          <w:rFonts w:asciiTheme="minorHAnsi" w:hAnsiTheme="minorHAnsi" w:cstheme="minorHAnsi"/>
          <w:sz w:val="24"/>
          <w:szCs w:val="24"/>
        </w:rPr>
        <w:t>Storyboard your movie: you should write a commentary that will help you explain the terms in clear sentences.</w:t>
      </w:r>
    </w:p>
    <w:p w14:paraId="611043BD" w14:textId="124BF4C9" w:rsidR="00A72455" w:rsidRDefault="00A72455" w:rsidP="001456E6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4. Record your movie</w:t>
      </w:r>
      <w:r w:rsidR="00573A31">
        <w:rPr>
          <w:rFonts w:asciiTheme="minorHAnsi" w:hAnsiTheme="minorHAnsi" w:cstheme="minorHAnsi"/>
          <w:sz w:val="24"/>
          <w:szCs w:val="24"/>
        </w:rPr>
        <w:t>.</w:t>
      </w:r>
    </w:p>
    <w:p w14:paraId="20CF0780" w14:textId="77777777" w:rsidR="000049E2" w:rsidRDefault="000049E2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65600941" w14:textId="385B844B" w:rsidR="0062752A" w:rsidRPr="000039A7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  <w:r w:rsidR="000039A7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68E9BCAB" w14:textId="738F7684" w:rsidR="009311DE" w:rsidRDefault="00A72455" w:rsidP="001456E6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pload your movie to you tube and edit with EdPuzzle. </w:t>
      </w:r>
      <w:r w:rsidR="00573A31">
        <w:rPr>
          <w:rFonts w:asciiTheme="minorHAnsi" w:hAnsiTheme="minorHAnsi" w:cstheme="minorHAnsi"/>
          <w:sz w:val="24"/>
          <w:szCs w:val="24"/>
        </w:rPr>
        <w:t>Use it to test your own knowledge and that of your friends.</w:t>
      </w:r>
    </w:p>
    <w:p w14:paraId="61C293B9" w14:textId="75FF29D5" w:rsidR="00573A31" w:rsidRDefault="00573A31" w:rsidP="00573A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E371B7A" w14:textId="77777777" w:rsidR="00573A31" w:rsidRDefault="00573A31" w:rsidP="00573A31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Theme="minorHAnsi" w:hAnsiTheme="minorHAnsi" w:cstheme="minorHAnsi"/>
          <w:sz w:val="24"/>
          <w:szCs w:val="24"/>
        </w:rPr>
        <w:t>*</w:t>
      </w:r>
      <w:hyperlink r:id="rId12" w:history="1">
        <w:r w:rsidRPr="003F6830">
          <w:rPr>
            <w:rStyle w:val="Hyperlink"/>
          </w:rPr>
          <w:t>https://www.microsoft.com/en-us/p/movie-maker-10-free</w:t>
        </w:r>
      </w:hyperlink>
    </w:p>
    <w:p w14:paraId="58F4CA96" w14:textId="2326102F" w:rsidR="00573A31" w:rsidRPr="00573A31" w:rsidRDefault="00573A31" w:rsidP="00573A31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573A31" w:rsidRPr="00573A31" w:rsidSect="00937E04">
      <w:headerReference w:type="default" r:id="rId13"/>
      <w:footerReference w:type="default" r:id="rId14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B4B7F"/>
    <w:multiLevelType w:val="hybridMultilevel"/>
    <w:tmpl w:val="3906FDDE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3EF5BB6"/>
    <w:multiLevelType w:val="hybridMultilevel"/>
    <w:tmpl w:val="DFC87D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22"/>
  </w:num>
  <w:num w:numId="4">
    <w:abstractNumId w:val="34"/>
  </w:num>
  <w:num w:numId="5">
    <w:abstractNumId w:val="12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19"/>
  </w:num>
  <w:num w:numId="10">
    <w:abstractNumId w:val="1"/>
  </w:num>
  <w:num w:numId="11">
    <w:abstractNumId w:val="8"/>
  </w:num>
  <w:num w:numId="12">
    <w:abstractNumId w:val="10"/>
  </w:num>
  <w:num w:numId="13">
    <w:abstractNumId w:val="25"/>
  </w:num>
  <w:num w:numId="14">
    <w:abstractNumId w:val="28"/>
  </w:num>
  <w:num w:numId="15">
    <w:abstractNumId w:val="18"/>
  </w:num>
  <w:num w:numId="16">
    <w:abstractNumId w:val="16"/>
  </w:num>
  <w:num w:numId="17">
    <w:abstractNumId w:val="30"/>
  </w:num>
  <w:num w:numId="18">
    <w:abstractNumId w:val="17"/>
  </w:num>
  <w:num w:numId="19">
    <w:abstractNumId w:val="14"/>
  </w:num>
  <w:num w:numId="20">
    <w:abstractNumId w:val="5"/>
  </w:num>
  <w:num w:numId="21">
    <w:abstractNumId w:val="0"/>
  </w:num>
  <w:num w:numId="22">
    <w:abstractNumId w:val="24"/>
  </w:num>
  <w:num w:numId="23">
    <w:abstractNumId w:val="23"/>
  </w:num>
  <w:num w:numId="24">
    <w:abstractNumId w:val="9"/>
  </w:num>
  <w:num w:numId="25">
    <w:abstractNumId w:val="20"/>
  </w:num>
  <w:num w:numId="26">
    <w:abstractNumId w:val="26"/>
  </w:num>
  <w:num w:numId="27">
    <w:abstractNumId w:val="2"/>
  </w:num>
  <w:num w:numId="28">
    <w:abstractNumId w:val="15"/>
  </w:num>
  <w:num w:numId="29">
    <w:abstractNumId w:val="21"/>
  </w:num>
  <w:num w:numId="30">
    <w:abstractNumId w:val="35"/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 w:numId="35">
    <w:abstractNumId w:val="32"/>
  </w:num>
  <w:num w:numId="36">
    <w:abstractNumId w:val="29"/>
  </w:num>
  <w:num w:numId="37">
    <w:abstractNumId w:val="3"/>
  </w:num>
  <w:num w:numId="38">
    <w:abstractNumId w:val="7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456E6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73A31"/>
    <w:rsid w:val="00583FDE"/>
    <w:rsid w:val="005B306F"/>
    <w:rsid w:val="005C34B2"/>
    <w:rsid w:val="005C4DE6"/>
    <w:rsid w:val="005D334D"/>
    <w:rsid w:val="005E56E3"/>
    <w:rsid w:val="005F056B"/>
    <w:rsid w:val="005F2AA0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74819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9D58BE"/>
    <w:rsid w:val="00A25D5A"/>
    <w:rsid w:val="00A30488"/>
    <w:rsid w:val="00A44568"/>
    <w:rsid w:val="00A46F05"/>
    <w:rsid w:val="00A5735A"/>
    <w:rsid w:val="00A72455"/>
    <w:rsid w:val="00AB3F36"/>
    <w:rsid w:val="00AB4EE4"/>
    <w:rsid w:val="00AC45F9"/>
    <w:rsid w:val="00B10464"/>
    <w:rsid w:val="00B46434"/>
    <w:rsid w:val="00B6402C"/>
    <w:rsid w:val="00B81DB7"/>
    <w:rsid w:val="00BA2AB7"/>
    <w:rsid w:val="00BB5357"/>
    <w:rsid w:val="00BE43D8"/>
    <w:rsid w:val="00C24BDF"/>
    <w:rsid w:val="00C5386B"/>
    <w:rsid w:val="00C5469C"/>
    <w:rsid w:val="00C56941"/>
    <w:rsid w:val="00C65A1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C4112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crosoft.com/en-us/p/movie-maker-10-fre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4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3</cp:revision>
  <cp:lastPrinted>2020-03-03T08:50:00Z</cp:lastPrinted>
  <dcterms:created xsi:type="dcterms:W3CDTF">2021-02-02T09:17:00Z</dcterms:created>
  <dcterms:modified xsi:type="dcterms:W3CDTF">2021-02-02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